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690C4" w14:textId="44240AA2" w:rsidR="002C5D1D" w:rsidRPr="00CD4B68" w:rsidRDefault="00C4730D" w:rsidP="00C4730D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957581">
        <w:rPr>
          <w:rFonts w:cstheme="minorHAnsi"/>
          <w:b/>
          <w:bCs/>
          <w:sz w:val="28"/>
          <w:szCs w:val="28"/>
          <w:lang w:val="tr-TR"/>
        </w:rPr>
        <w:t>2</w:t>
      </w:r>
    </w:p>
    <w:p w14:paraId="6C2E1964" w14:textId="13256F1A" w:rsidR="00C4730D" w:rsidRDefault="00C4730D" w:rsidP="00C4730D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</w:p>
    <w:p w14:paraId="1E23FBA9" w14:textId="263FF55B" w:rsidR="00957581" w:rsidRDefault="00957581" w:rsidP="00C4730D">
      <w:pPr>
        <w:rPr>
          <w:rFonts w:cstheme="minorHAnsi"/>
          <w:sz w:val="24"/>
          <w:szCs w:val="24"/>
          <w:lang w:val="tr-TR"/>
        </w:rPr>
      </w:pPr>
    </w:p>
    <w:p w14:paraId="6B194BE0" w14:textId="7EB46A43" w:rsidR="00957581" w:rsidRPr="00957581" w:rsidRDefault="003A78EF" w:rsidP="00957581">
      <w:pPr>
        <w:pStyle w:val="ListeParagraf"/>
        <w:numPr>
          <w:ilvl w:val="0"/>
          <w:numId w:val="6"/>
        </w:numPr>
        <w:rPr>
          <w:rFonts w:cstheme="minorHAnsi"/>
          <w:sz w:val="24"/>
          <w:szCs w:val="24"/>
          <w:lang w:val="tr-T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061B8EE" wp14:editId="2DCB285E">
            <wp:simplePos x="0" y="0"/>
            <wp:positionH relativeFrom="column">
              <wp:posOffset>737311</wp:posOffset>
            </wp:positionH>
            <wp:positionV relativeFrom="paragraph">
              <wp:posOffset>9591</wp:posOffset>
            </wp:positionV>
            <wp:extent cx="5424985" cy="3744419"/>
            <wp:effectExtent l="0" t="0" r="4445" b="889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71" t="40012" r="42189" b="16379"/>
                    <a:stretch/>
                  </pic:blipFill>
                  <pic:spPr bwMode="auto">
                    <a:xfrm>
                      <a:off x="0" y="0"/>
                      <a:ext cx="5424985" cy="3744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9B71B" w14:textId="7EB1B1FA" w:rsidR="00957581" w:rsidRDefault="00D147E3" w:rsidP="00957581">
      <w:pPr>
        <w:pStyle w:val="ListeParagraf"/>
        <w:ind w:left="786"/>
        <w:rPr>
          <w:rFonts w:cstheme="minorHAnsi"/>
          <w:sz w:val="24"/>
          <w:szCs w:val="24"/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391D06" wp14:editId="2386E73D">
                <wp:simplePos x="0" y="0"/>
                <wp:positionH relativeFrom="margin">
                  <wp:posOffset>4449919</wp:posOffset>
                </wp:positionH>
                <wp:positionV relativeFrom="paragraph">
                  <wp:posOffset>2537460</wp:posOffset>
                </wp:positionV>
                <wp:extent cx="1528549" cy="265904"/>
                <wp:effectExtent l="0" t="0" r="0" b="1270"/>
                <wp:wrapNone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549" cy="2659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B9C626" w14:textId="23E01DD8" w:rsidR="00D147E3" w:rsidRPr="00957581" w:rsidRDefault="00D147E3" w:rsidP="00D147E3">
                            <w:pPr>
                              <w:rPr>
                                <w:lang w:val="tr-TR"/>
                              </w:rPr>
                            </w:pPr>
                            <w:r w:rsidRPr="00D147E3">
                              <w:rPr>
                                <w:lang w:val="tr-TR"/>
                              </w:rPr>
                              <w:t xml:space="preserve">Pxn will source curre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391D06" id="_x0000_t202" coordsize="21600,21600" o:spt="202" path="m,l,21600r21600,l21600,xe">
                <v:stroke joinstyle="miter"/>
                <v:path gradientshapeok="t" o:connecttype="rect"/>
              </v:shapetype>
              <v:shape id="Metin Kutusu 18" o:spid="_x0000_s1026" type="#_x0000_t202" style="position:absolute;left:0;text-align:left;margin-left:350.4pt;margin-top:199.8pt;width:120.35pt;height:20.9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" filled="f" stroked="f" strokeweight=".5pt">
                <v:textbox>
                  <w:txbxContent>
                    <w:p w14:paraId="54B9C626" w14:textId="23E01DD8" w:rsidR="00D147E3" w:rsidRPr="00957581" w:rsidRDefault="00D147E3" w:rsidP="00D147E3">
                      <w:pPr>
                        <w:rPr>
                          <w:lang w:val="tr-TR"/>
                        </w:rPr>
                      </w:pPr>
                      <w:r w:rsidRPr="00D147E3">
                        <w:rPr>
                          <w:lang w:val="tr-TR"/>
                        </w:rPr>
                        <w:t xml:space="preserve">Pxn will source curren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757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1D9D04" wp14:editId="61E66AC2">
                <wp:simplePos x="0" y="0"/>
                <wp:positionH relativeFrom="margin">
                  <wp:posOffset>4689389</wp:posOffset>
                </wp:positionH>
                <wp:positionV relativeFrom="paragraph">
                  <wp:posOffset>3132768</wp:posOffset>
                </wp:positionV>
                <wp:extent cx="1317009" cy="259308"/>
                <wp:effectExtent l="0" t="0" r="0" b="7620"/>
                <wp:wrapNone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7009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2184C4" w14:textId="62438A15" w:rsidR="003E15F7" w:rsidRPr="00957581" w:rsidRDefault="003E15F7" w:rsidP="003E15F7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Output hig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1D9D04" id="Metin Kutusu 16" o:spid="_x0000_s1027" type="#_x0000_t202" style="position:absolute;left:0;text-align:left;margin-left:369.25pt;margin-top:246.65pt;width:103.7pt;height:20.4pt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" filled="f" stroked="f" strokeweight=".5pt">
                <v:textbox>
                  <w:txbxContent>
                    <w:p w14:paraId="6D2184C4" w14:textId="62438A15" w:rsidR="003E15F7" w:rsidRPr="00957581" w:rsidRDefault="003E15F7" w:rsidP="003E15F7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Output high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E15F7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FCD778" wp14:editId="21495038">
                <wp:simplePos x="0" y="0"/>
                <wp:positionH relativeFrom="margin">
                  <wp:posOffset>4689389</wp:posOffset>
                </wp:positionH>
                <wp:positionV relativeFrom="paragraph">
                  <wp:posOffset>2840204</wp:posOffset>
                </wp:positionV>
                <wp:extent cx="1317009" cy="259308"/>
                <wp:effectExtent l="0" t="0" r="0" b="762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7009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6C98D6" w14:textId="5415383F" w:rsidR="003E15F7" w:rsidRPr="00957581" w:rsidRDefault="003E15F7" w:rsidP="003E15F7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Output 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FCD778" id="Metin Kutusu 17" o:spid="_x0000_s1028" type="#_x0000_t202" style="position:absolute;left:0;text-align:left;margin-left:369.25pt;margin-top:223.65pt;width:103.7pt;height:20.4pt;z-index:2516776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" filled="f" stroked="f" strokeweight=".5pt">
                <v:textbox>
                  <w:txbxContent>
                    <w:p w14:paraId="316C98D6" w14:textId="5415383F" w:rsidR="003E15F7" w:rsidRPr="00957581" w:rsidRDefault="003E15F7" w:rsidP="003E15F7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Output low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282B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AF34A9" wp14:editId="4EA9A611">
                <wp:simplePos x="0" y="0"/>
                <wp:positionH relativeFrom="column">
                  <wp:posOffset>3400425</wp:posOffset>
                </wp:positionH>
                <wp:positionV relativeFrom="paragraph">
                  <wp:posOffset>2806065</wp:posOffset>
                </wp:positionV>
                <wp:extent cx="955040" cy="259080"/>
                <wp:effectExtent l="0" t="0" r="0" b="762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040" cy="259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8CBB61" w14:textId="4164CB81" w:rsidR="00F3282B" w:rsidRPr="00957581" w:rsidRDefault="00F3282B" w:rsidP="00F3282B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AF34A9" id="Metin Kutusu 13" o:spid="_x0000_s1029" type="#_x0000_t202" style="position:absolute;left:0;text-align:left;margin-left:267.75pt;margin-top:220.95pt;width:75.2pt;height:20.4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" filled="f" stroked="f" strokeweight=".5pt">
                <v:textbox>
                  <w:txbxContent>
                    <w:p w14:paraId="238CBB61" w14:textId="4164CB81" w:rsidR="00F3282B" w:rsidRPr="00957581" w:rsidRDefault="00F3282B" w:rsidP="00F3282B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F3282B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BE42CA" wp14:editId="3F3C59B8">
                <wp:simplePos x="0" y="0"/>
                <wp:positionH relativeFrom="column">
                  <wp:posOffset>3394123</wp:posOffset>
                </wp:positionH>
                <wp:positionV relativeFrom="paragraph">
                  <wp:posOffset>3119698</wp:posOffset>
                </wp:positionV>
                <wp:extent cx="955343" cy="259308"/>
                <wp:effectExtent l="0" t="0" r="0" b="7620"/>
                <wp:wrapNone/>
                <wp:docPr id="14" name="Metin Kutus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388A7F" w14:textId="5D596040" w:rsidR="00F3282B" w:rsidRPr="00957581" w:rsidRDefault="00F3282B" w:rsidP="00F3282B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BE42CA" id="Metin Kutusu 14" o:spid="_x0000_s1030" type="#_x0000_t202" style="position:absolute;left:0;text-align:left;margin-left:267.25pt;margin-top:245.65pt;width:75.2pt;height:20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" filled="f" stroked="f" strokeweight=".5pt">
                <v:textbox>
                  <w:txbxContent>
                    <w:p w14:paraId="35388A7F" w14:textId="5D596040" w:rsidR="00F3282B" w:rsidRPr="00957581" w:rsidRDefault="00F3282B" w:rsidP="00F3282B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F3282B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616AFF" wp14:editId="5F8556D1">
                <wp:simplePos x="0" y="0"/>
                <wp:positionH relativeFrom="column">
                  <wp:posOffset>3380692</wp:posOffset>
                </wp:positionH>
                <wp:positionV relativeFrom="paragraph">
                  <wp:posOffset>2526400</wp:posOffset>
                </wp:positionV>
                <wp:extent cx="955343" cy="259308"/>
                <wp:effectExtent l="0" t="0" r="0" b="7620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73263D" w14:textId="7D9897C3" w:rsidR="00F3282B" w:rsidRPr="00957581" w:rsidRDefault="00F3282B" w:rsidP="00F3282B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616AFF" id="Metin Kutusu 11" o:spid="_x0000_s1031" type="#_x0000_t202" style="position:absolute;left:0;text-align:left;margin-left:266.2pt;margin-top:198.95pt;width:75.2pt;height:20.4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" filled="f" stroked="f" strokeweight=".5pt">
                <v:textbox>
                  <w:txbxContent>
                    <w:p w14:paraId="3673263D" w14:textId="7D9897C3" w:rsidR="00F3282B" w:rsidRPr="00957581" w:rsidRDefault="00F3282B" w:rsidP="00F3282B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1A6E04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EAE478" wp14:editId="0FAD5842">
                <wp:simplePos x="0" y="0"/>
                <wp:positionH relativeFrom="column">
                  <wp:posOffset>2148527</wp:posOffset>
                </wp:positionH>
                <wp:positionV relativeFrom="paragraph">
                  <wp:posOffset>2824319</wp:posOffset>
                </wp:positionV>
                <wp:extent cx="955343" cy="259308"/>
                <wp:effectExtent l="0" t="0" r="0" b="762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B24E33" w14:textId="48C962C9" w:rsidR="001A6E04" w:rsidRPr="00957581" w:rsidRDefault="001A6E04" w:rsidP="001A6E04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EAE478" id="Metin Kutusu 9" o:spid="_x0000_s1032" type="#_x0000_t202" style="position:absolute;left:0;text-align:left;margin-left:169.2pt;margin-top:222.4pt;width:75.2pt;height:20.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" filled="f" stroked="f" strokeweight=".5pt">
                <v:textbox>
                  <w:txbxContent>
                    <w:p w14:paraId="2BB24E33" w14:textId="48C962C9" w:rsidR="001A6E04" w:rsidRPr="00957581" w:rsidRDefault="001A6E04" w:rsidP="001A6E04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  <w:r w:rsidR="001A6E04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CF0616" wp14:editId="7A7C5671">
                <wp:simplePos x="0" y="0"/>
                <wp:positionH relativeFrom="column">
                  <wp:posOffset>2166146</wp:posOffset>
                </wp:positionH>
                <wp:positionV relativeFrom="paragraph">
                  <wp:posOffset>3119442</wp:posOffset>
                </wp:positionV>
                <wp:extent cx="955343" cy="259308"/>
                <wp:effectExtent l="0" t="0" r="0" b="7620"/>
                <wp:wrapNone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F10D21" w14:textId="77777777" w:rsidR="001A6E04" w:rsidRPr="00957581" w:rsidRDefault="001A6E04" w:rsidP="001A6E04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CF0616" id="Metin Kutusu 10" o:spid="_x0000_s1033" type="#_x0000_t202" style="position:absolute;left:0;text-align:left;margin-left:170.55pt;margin-top:245.65pt;width:75.2pt;height:20.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" filled="f" stroked="f" strokeweight=".5pt">
                <v:textbox>
                  <w:txbxContent>
                    <w:p w14:paraId="52F10D21" w14:textId="77777777" w:rsidR="001A6E04" w:rsidRPr="00957581" w:rsidRDefault="001A6E04" w:rsidP="001A6E04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  <w:r w:rsidR="001A6E04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EFC5AD" wp14:editId="2BC124EC">
                <wp:simplePos x="0" y="0"/>
                <wp:positionH relativeFrom="column">
                  <wp:posOffset>2176571</wp:posOffset>
                </wp:positionH>
                <wp:positionV relativeFrom="paragraph">
                  <wp:posOffset>2524599</wp:posOffset>
                </wp:positionV>
                <wp:extent cx="955343" cy="259308"/>
                <wp:effectExtent l="0" t="0" r="0" b="762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8D2DDB" w14:textId="6E23FBB0" w:rsidR="001A6E04" w:rsidRPr="00957581" w:rsidRDefault="001A6E04" w:rsidP="001A6E04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EFC5AD" id="Metin Kutusu 8" o:spid="_x0000_s1034" type="#_x0000_t202" style="position:absolute;left:0;text-align:left;margin-left:171.4pt;margin-top:198.8pt;width:75.2pt;height:20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" filled="f" stroked="f" strokeweight=".5pt">
                <v:textbox>
                  <w:txbxContent>
                    <w:p w14:paraId="5F8D2DDB" w14:textId="6E23FBB0" w:rsidR="001A6E04" w:rsidRPr="00957581" w:rsidRDefault="001A6E04" w:rsidP="001A6E04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957581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550419" wp14:editId="2ECD0A1C">
                <wp:simplePos x="0" y="0"/>
                <wp:positionH relativeFrom="column">
                  <wp:posOffset>1501946</wp:posOffset>
                </wp:positionH>
                <wp:positionV relativeFrom="paragraph">
                  <wp:posOffset>1507177</wp:posOffset>
                </wp:positionV>
                <wp:extent cx="1317009" cy="259308"/>
                <wp:effectExtent l="0" t="0" r="0" b="762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7009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068B2E" w14:textId="1C1360F4" w:rsidR="00957581" w:rsidRPr="00957581" w:rsidRDefault="00957581" w:rsidP="0095758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Output high v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550419" id="Metin Kutusu 7" o:spid="_x0000_s1035" type="#_x0000_t202" style="position:absolute;left:0;text-align:left;margin-left:118.25pt;margin-top:118.7pt;width:103.7pt;height:20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" filled="f" stroked="f" strokeweight=".5pt">
                <v:textbox>
                  <w:txbxContent>
                    <w:p w14:paraId="49068B2E" w14:textId="1C1360F4" w:rsidR="00957581" w:rsidRPr="00957581" w:rsidRDefault="00957581" w:rsidP="0095758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Output high value</w:t>
                      </w:r>
                    </w:p>
                  </w:txbxContent>
                </v:textbox>
              </v:shape>
            </w:pict>
          </mc:Fallback>
        </mc:AlternateContent>
      </w:r>
      <w:r w:rsidR="00957581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5E820" wp14:editId="110B3C23">
                <wp:simplePos x="0" y="0"/>
                <wp:positionH relativeFrom="column">
                  <wp:posOffset>1433384</wp:posOffset>
                </wp:positionH>
                <wp:positionV relativeFrom="paragraph">
                  <wp:posOffset>497053</wp:posOffset>
                </wp:positionV>
                <wp:extent cx="955343" cy="259308"/>
                <wp:effectExtent l="0" t="0" r="0" b="762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343" cy="2593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5B7C89" w14:textId="08885CD7" w:rsidR="00957581" w:rsidRPr="00957581" w:rsidRDefault="0095758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Output p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25E820" id="Metin Kutusu 6" o:spid="_x0000_s1036" type="#_x0000_t202" style="position:absolute;left:0;text-align:left;margin-left:112.85pt;margin-top:39.15pt;width:75.2pt;height:20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" filled="f" stroked="f" strokeweight=".5pt">
                <v:textbox>
                  <w:txbxContent>
                    <w:p w14:paraId="725B7C89" w14:textId="08885CD7" w:rsidR="00957581" w:rsidRPr="00957581" w:rsidRDefault="0095758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Output pin</w:t>
                      </w:r>
                    </w:p>
                  </w:txbxContent>
                </v:textbox>
              </v:shape>
            </w:pict>
          </mc:Fallback>
        </mc:AlternateContent>
      </w:r>
    </w:p>
    <w:p w14:paraId="298B1385" w14:textId="5778A57D" w:rsidR="003A78EF" w:rsidRPr="003A78EF" w:rsidRDefault="003A78EF" w:rsidP="003A78EF">
      <w:pPr>
        <w:rPr>
          <w:lang w:val="tr-TR"/>
        </w:rPr>
      </w:pPr>
    </w:p>
    <w:p w14:paraId="4A7193E3" w14:textId="02433F63" w:rsidR="003A78EF" w:rsidRPr="003A78EF" w:rsidRDefault="003A78EF" w:rsidP="003A78EF">
      <w:pPr>
        <w:rPr>
          <w:lang w:val="tr-TR"/>
        </w:rPr>
      </w:pPr>
    </w:p>
    <w:p w14:paraId="68E37D39" w14:textId="7A47DFC1" w:rsidR="003A78EF" w:rsidRPr="003A78EF" w:rsidRDefault="003A78EF" w:rsidP="003A78EF">
      <w:pPr>
        <w:rPr>
          <w:lang w:val="tr-TR"/>
        </w:rPr>
      </w:pPr>
    </w:p>
    <w:p w14:paraId="325FDD1C" w14:textId="22B24787" w:rsidR="003A78EF" w:rsidRPr="003A78EF" w:rsidRDefault="003A78EF" w:rsidP="003A78EF">
      <w:pPr>
        <w:rPr>
          <w:lang w:val="tr-TR"/>
        </w:rPr>
      </w:pPr>
    </w:p>
    <w:p w14:paraId="2C6EBD0B" w14:textId="2F570EE9" w:rsidR="003A78EF" w:rsidRPr="003A78EF" w:rsidRDefault="003A78EF" w:rsidP="003A78EF">
      <w:pPr>
        <w:rPr>
          <w:lang w:val="tr-TR"/>
        </w:rPr>
      </w:pPr>
    </w:p>
    <w:p w14:paraId="39E3D829" w14:textId="74E87CBA" w:rsidR="003A78EF" w:rsidRPr="003A78EF" w:rsidRDefault="003A78EF" w:rsidP="003A78EF">
      <w:pPr>
        <w:rPr>
          <w:lang w:val="tr-TR"/>
        </w:rPr>
      </w:pPr>
    </w:p>
    <w:p w14:paraId="1605D1A0" w14:textId="7847A9E2" w:rsidR="003A78EF" w:rsidRPr="003A78EF" w:rsidRDefault="003A78EF" w:rsidP="003A78EF">
      <w:pPr>
        <w:rPr>
          <w:lang w:val="tr-TR"/>
        </w:rPr>
      </w:pPr>
    </w:p>
    <w:p w14:paraId="35372DFC" w14:textId="77777777" w:rsidR="003A78EF" w:rsidRDefault="003A78EF" w:rsidP="003A78EF">
      <w:pPr>
        <w:rPr>
          <w:noProof/>
        </w:rPr>
      </w:pPr>
    </w:p>
    <w:p w14:paraId="704D3D3B" w14:textId="0DC53C5F" w:rsidR="003A78EF" w:rsidRPr="003A78EF" w:rsidRDefault="003A78EF" w:rsidP="003A78EF">
      <w:pPr>
        <w:rPr>
          <w:lang w:val="tr-TR"/>
        </w:rPr>
      </w:pPr>
    </w:p>
    <w:p w14:paraId="661F39C9" w14:textId="091148B8" w:rsidR="003A78EF" w:rsidRPr="003A78EF" w:rsidRDefault="003A78EF" w:rsidP="003A78EF">
      <w:pPr>
        <w:rPr>
          <w:lang w:val="tr-TR"/>
        </w:rPr>
      </w:pPr>
    </w:p>
    <w:p w14:paraId="223788CA" w14:textId="45BBECFD" w:rsidR="003A78EF" w:rsidRPr="003A78EF" w:rsidRDefault="003A78EF" w:rsidP="003A78EF">
      <w:pPr>
        <w:rPr>
          <w:lang w:val="tr-TR"/>
        </w:rPr>
      </w:pPr>
    </w:p>
    <w:p w14:paraId="2F708B89" w14:textId="59CC70EE" w:rsidR="003A78EF" w:rsidRPr="003A78EF" w:rsidRDefault="009D0F57" w:rsidP="003A78EF">
      <w:pPr>
        <w:rPr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3153FD8" wp14:editId="51E7CD1A">
                <wp:simplePos x="0" y="0"/>
                <wp:positionH relativeFrom="margin">
                  <wp:posOffset>3871965</wp:posOffset>
                </wp:positionH>
                <wp:positionV relativeFrom="paragraph">
                  <wp:posOffset>1907360</wp:posOffset>
                </wp:positionV>
                <wp:extent cx="1289714" cy="266131"/>
                <wp:effectExtent l="0" t="0" r="0" b="635"/>
                <wp:wrapNone/>
                <wp:docPr id="41" name="Metin Kutus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FD7254" w14:textId="53AEB9DC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7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53FD8" id="Metin Kutusu 41" o:spid="_x0000_s1037" type="#_x0000_t202" style="position:absolute;margin-left:304.9pt;margin-top:150.2pt;width:101.55pt;height:20.9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" filled="f" stroked="f" strokeweight=".5pt">
                <v:textbox>
                  <w:txbxContent>
                    <w:p w14:paraId="61FD7254" w14:textId="53AEB9DC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7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C8DB17" wp14:editId="49DC546F">
                <wp:simplePos x="0" y="0"/>
                <wp:positionH relativeFrom="margin">
                  <wp:posOffset>3872116</wp:posOffset>
                </wp:positionH>
                <wp:positionV relativeFrom="paragraph">
                  <wp:posOffset>1695270</wp:posOffset>
                </wp:positionV>
                <wp:extent cx="1289714" cy="266131"/>
                <wp:effectExtent l="0" t="0" r="0" b="635"/>
                <wp:wrapNone/>
                <wp:docPr id="40" name="Metin Kutus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11FCC8" w14:textId="38CDF3B2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6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8DB17" id="Metin Kutusu 40" o:spid="_x0000_s1038" type="#_x0000_t202" style="position:absolute;margin-left:304.9pt;margin-top:133.5pt;width:101.55pt;height:20.95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" filled="f" stroked="f" strokeweight=".5pt">
                <v:textbox>
                  <w:txbxContent>
                    <w:p w14:paraId="5F11FCC8" w14:textId="38CDF3B2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6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0898DE6" wp14:editId="6C3D5F94">
                <wp:simplePos x="0" y="0"/>
                <wp:positionH relativeFrom="margin">
                  <wp:posOffset>3851484</wp:posOffset>
                </wp:positionH>
                <wp:positionV relativeFrom="paragraph">
                  <wp:posOffset>1483805</wp:posOffset>
                </wp:positionV>
                <wp:extent cx="1289714" cy="266131"/>
                <wp:effectExtent l="0" t="0" r="0" b="635"/>
                <wp:wrapNone/>
                <wp:docPr id="39" name="Metin Kutus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B17C67" w14:textId="500AC2F1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5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98DE6" id="Metin Kutusu 39" o:spid="_x0000_s1039" type="#_x0000_t202" style="position:absolute;margin-left:303.25pt;margin-top:116.85pt;width:101.55pt;height:20.95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" filled="f" stroked="f" strokeweight=".5pt">
                <v:textbox>
                  <w:txbxContent>
                    <w:p w14:paraId="27B17C67" w14:textId="500AC2F1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5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E168552" wp14:editId="5FF5A99F">
                <wp:simplePos x="0" y="0"/>
                <wp:positionH relativeFrom="margin">
                  <wp:posOffset>3844660</wp:posOffset>
                </wp:positionH>
                <wp:positionV relativeFrom="paragraph">
                  <wp:posOffset>1245055</wp:posOffset>
                </wp:positionV>
                <wp:extent cx="1289714" cy="266131"/>
                <wp:effectExtent l="0" t="0" r="0" b="635"/>
                <wp:wrapNone/>
                <wp:docPr id="38" name="Metin Kutusu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24E27F" w14:textId="36CE23FB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4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68552" id="Metin Kutusu 38" o:spid="_x0000_s1040" type="#_x0000_t202" style="position:absolute;margin-left:302.75pt;margin-top:98.05pt;width:101.55pt;height:20.9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" filled="f" stroked="f" strokeweight=".5pt">
                <v:textbox>
                  <w:txbxContent>
                    <w:p w14:paraId="5224E27F" w14:textId="36CE23FB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4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F951E84" wp14:editId="5595C46E">
                <wp:simplePos x="0" y="0"/>
                <wp:positionH relativeFrom="margin">
                  <wp:posOffset>3843978</wp:posOffset>
                </wp:positionH>
                <wp:positionV relativeFrom="paragraph">
                  <wp:posOffset>1033145</wp:posOffset>
                </wp:positionV>
                <wp:extent cx="1289714" cy="266131"/>
                <wp:effectExtent l="0" t="0" r="0" b="635"/>
                <wp:wrapNone/>
                <wp:docPr id="37" name="Metin Kutusu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7CEA61" w14:textId="47E568C6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3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951E84" id="Metin Kutusu 37" o:spid="_x0000_s1041" type="#_x0000_t202" style="position:absolute;margin-left:302.7pt;margin-top:81.35pt;width:101.55pt;height:20.9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" filled="f" stroked="f" strokeweight=".5pt">
                <v:textbox>
                  <w:txbxContent>
                    <w:p w14:paraId="577CEA61" w14:textId="47E568C6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3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83C9F66" wp14:editId="3B06E2E7">
                <wp:simplePos x="0" y="0"/>
                <wp:positionH relativeFrom="margin">
                  <wp:posOffset>3837883</wp:posOffset>
                </wp:positionH>
                <wp:positionV relativeFrom="paragraph">
                  <wp:posOffset>794745</wp:posOffset>
                </wp:positionV>
                <wp:extent cx="1289714" cy="266131"/>
                <wp:effectExtent l="0" t="0" r="0" b="635"/>
                <wp:wrapNone/>
                <wp:docPr id="36" name="Metin Kutusu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4091D8" w14:textId="123B7EE1" w:rsidR="009D0F57" w:rsidRPr="00911EC9" w:rsidRDefault="009D0F57" w:rsidP="009D0F57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2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C9F66" id="Metin Kutusu 36" o:spid="_x0000_s1042" type="#_x0000_t202" style="position:absolute;margin-left:302.2pt;margin-top:62.6pt;width:101.55pt;height:20.9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" filled="f" stroked="f" strokeweight=".5pt">
                <v:textbox>
                  <w:txbxContent>
                    <w:p w14:paraId="1F4091D8" w14:textId="123B7EE1" w:rsidR="009D0F57" w:rsidRPr="00911EC9" w:rsidRDefault="009D0F57" w:rsidP="009D0F57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2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D40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228E4D2" wp14:editId="3854C5F5">
                <wp:simplePos x="0" y="0"/>
                <wp:positionH relativeFrom="margin">
                  <wp:posOffset>3829154</wp:posOffset>
                </wp:positionH>
                <wp:positionV relativeFrom="paragraph">
                  <wp:posOffset>560828</wp:posOffset>
                </wp:positionV>
                <wp:extent cx="1364776" cy="266131"/>
                <wp:effectExtent l="0" t="0" r="0" b="635"/>
                <wp:wrapNone/>
                <wp:docPr id="35" name="Metin Kutusu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4776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A7B15E" w14:textId="6E67059A" w:rsidR="00AF4D40" w:rsidRPr="00911EC9" w:rsidRDefault="00AF4D40" w:rsidP="00AF4D40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TX -&gt;1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8E4D2" id="Metin Kutusu 35" o:spid="_x0000_s1043" type="#_x0000_t202" style="position:absolute;margin-left:301.5pt;margin-top:44.15pt;width:107.45pt;height:20.9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" filled="f" stroked="f" strokeweight=".5pt">
                <v:textbox>
                  <w:txbxContent>
                    <w:p w14:paraId="29A7B15E" w14:textId="6E67059A" w:rsidR="00AF4D40" w:rsidRPr="00911EC9" w:rsidRDefault="00AF4D40" w:rsidP="00AF4D40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TX -&gt;1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D40">
        <w:rPr>
          <w:noProof/>
        </w:rPr>
        <w:drawing>
          <wp:anchor distT="0" distB="0" distL="114300" distR="114300" simplePos="0" relativeHeight="251681792" behindDoc="0" locked="0" layoutInCell="1" allowOverlap="1" wp14:anchorId="254F3AAF" wp14:editId="72861300">
            <wp:simplePos x="0" y="0"/>
            <wp:positionH relativeFrom="column">
              <wp:posOffset>3119120</wp:posOffset>
            </wp:positionH>
            <wp:positionV relativeFrom="paragraph">
              <wp:posOffset>362585</wp:posOffset>
            </wp:positionV>
            <wp:extent cx="3230245" cy="1862455"/>
            <wp:effectExtent l="0" t="0" r="8255" b="4445"/>
            <wp:wrapSquare wrapText="bothSides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38" t="63597" r="50009" b="11334"/>
                    <a:stretch/>
                  </pic:blipFill>
                  <pic:spPr bwMode="auto">
                    <a:xfrm>
                      <a:off x="0" y="0"/>
                      <a:ext cx="3230245" cy="1862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A5C40E" wp14:editId="244FE49C">
                <wp:simplePos x="0" y="0"/>
                <wp:positionH relativeFrom="margin">
                  <wp:posOffset>330409</wp:posOffset>
                </wp:positionH>
                <wp:positionV relativeFrom="paragraph">
                  <wp:posOffset>2118654</wp:posOffset>
                </wp:positionV>
                <wp:extent cx="1289714" cy="266131"/>
                <wp:effectExtent l="0" t="0" r="0" b="635"/>
                <wp:wrapNone/>
                <wp:docPr id="27" name="Metin Kutusu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BD75D8" w14:textId="06C359B7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5C40E" id="Metin Kutusu 27" o:spid="_x0000_s1044" type="#_x0000_t202" style="position:absolute;margin-left:26pt;margin-top:166.8pt;width:101.55pt;height:20.9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" filled="f" stroked="f" strokeweight=".5pt">
                <v:textbox>
                  <w:txbxContent>
                    <w:p w14:paraId="62BD75D8" w14:textId="06C359B7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FE98515" wp14:editId="43131F25">
                <wp:simplePos x="0" y="0"/>
                <wp:positionH relativeFrom="margin">
                  <wp:posOffset>323585</wp:posOffset>
                </wp:positionH>
                <wp:positionV relativeFrom="paragraph">
                  <wp:posOffset>1900214</wp:posOffset>
                </wp:positionV>
                <wp:extent cx="1289714" cy="266131"/>
                <wp:effectExtent l="0" t="0" r="0" b="635"/>
                <wp:wrapNone/>
                <wp:docPr id="26" name="Metin Kutusu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AB247" w14:textId="2E744920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13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98515" id="Metin Kutusu 26" o:spid="_x0000_s1045" type="#_x0000_t202" style="position:absolute;margin-left:25.5pt;margin-top:149.6pt;width:101.55pt;height:20.9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" filled="f" stroked="f" strokeweight=".5pt">
                <v:textbox>
                  <w:txbxContent>
                    <w:p w14:paraId="216AB247" w14:textId="2E744920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13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8470493" wp14:editId="38512041">
                <wp:simplePos x="0" y="0"/>
                <wp:positionH relativeFrom="margin">
                  <wp:posOffset>323746</wp:posOffset>
                </wp:positionH>
                <wp:positionV relativeFrom="paragraph">
                  <wp:posOffset>1681613</wp:posOffset>
                </wp:positionV>
                <wp:extent cx="1289714" cy="266131"/>
                <wp:effectExtent l="0" t="0" r="0" b="635"/>
                <wp:wrapNone/>
                <wp:docPr id="25" name="Metin Kutusu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4E88ED" w14:textId="7ED5FF76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12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70493" id="Metin Kutusu 25" o:spid="_x0000_s1046" type="#_x0000_t202" style="position:absolute;margin-left:25.5pt;margin-top:132.4pt;width:101.55pt;height:20.9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" filled="f" stroked="f" strokeweight=".5pt">
                <v:textbox>
                  <w:txbxContent>
                    <w:p w14:paraId="4B4E88ED" w14:textId="7ED5FF76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12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9C28857" wp14:editId="5AA3F202">
                <wp:simplePos x="0" y="0"/>
                <wp:positionH relativeFrom="margin">
                  <wp:posOffset>330570</wp:posOffset>
                </wp:positionH>
                <wp:positionV relativeFrom="paragraph">
                  <wp:posOffset>1456823</wp:posOffset>
                </wp:positionV>
                <wp:extent cx="1289714" cy="266131"/>
                <wp:effectExtent l="0" t="0" r="0" b="635"/>
                <wp:wrapNone/>
                <wp:docPr id="24" name="Metin Kutusu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0D67D1" w14:textId="24D5B72D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11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28857" id="Metin Kutusu 24" o:spid="_x0000_s1047" type="#_x0000_t202" style="position:absolute;margin-left:26.05pt;margin-top:114.7pt;width:101.55pt;height:20.9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" filled="f" stroked="f" strokeweight=".5pt">
                <v:textbox>
                  <w:txbxContent>
                    <w:p w14:paraId="3D0D67D1" w14:textId="24D5B72D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11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99DCBFD" wp14:editId="3410CE23">
                <wp:simplePos x="0" y="0"/>
                <wp:positionH relativeFrom="margin">
                  <wp:posOffset>330409</wp:posOffset>
                </wp:positionH>
                <wp:positionV relativeFrom="paragraph">
                  <wp:posOffset>1231398</wp:posOffset>
                </wp:positionV>
                <wp:extent cx="1289714" cy="266131"/>
                <wp:effectExtent l="0" t="0" r="0" b="635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309F4B" w14:textId="5BD210A7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10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DCBFD" id="Metin Kutusu 23" o:spid="_x0000_s1048" type="#_x0000_t202" style="position:absolute;margin-left:26pt;margin-top:96.95pt;width:101.55pt;height:20.9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" filled="f" stroked="f" strokeweight=".5pt">
                <v:textbox>
                  <w:txbxContent>
                    <w:p w14:paraId="48309F4B" w14:textId="5BD210A7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10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266E11" wp14:editId="5EC033DA">
                <wp:simplePos x="0" y="0"/>
                <wp:positionH relativeFrom="margin">
                  <wp:posOffset>321462</wp:posOffset>
                </wp:positionH>
                <wp:positionV relativeFrom="paragraph">
                  <wp:posOffset>1003935</wp:posOffset>
                </wp:positionV>
                <wp:extent cx="1289714" cy="266131"/>
                <wp:effectExtent l="0" t="0" r="0" b="635"/>
                <wp:wrapNone/>
                <wp:docPr id="22" name="Metin Kutusu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5975F3" w14:textId="3F132462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~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66E11" id="Metin Kutusu 22" o:spid="_x0000_s1049" type="#_x0000_t202" style="position:absolute;margin-left:25.3pt;margin-top:79.05pt;width:101.55pt;height:20.9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" filled="f" stroked="f" strokeweight=".5pt">
                <v:textbox>
                  <w:txbxContent>
                    <w:p w14:paraId="5F5975F3" w14:textId="3F132462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~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9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78EF">
        <w:rPr>
          <w:noProof/>
        </w:rPr>
        <w:drawing>
          <wp:anchor distT="0" distB="0" distL="114300" distR="114300" simplePos="0" relativeHeight="251680768" behindDoc="0" locked="0" layoutInCell="1" allowOverlap="1" wp14:anchorId="4C92F946" wp14:editId="57464D6F">
            <wp:simplePos x="0" y="0"/>
            <wp:positionH relativeFrom="column">
              <wp:posOffset>-435904</wp:posOffset>
            </wp:positionH>
            <wp:positionV relativeFrom="paragraph">
              <wp:posOffset>334768</wp:posOffset>
            </wp:positionV>
            <wp:extent cx="3369310" cy="3964305"/>
            <wp:effectExtent l="0" t="0" r="2540" b="0"/>
            <wp:wrapSquare wrapText="bothSides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20" t="9897" r="49291" b="36572"/>
                    <a:stretch/>
                  </pic:blipFill>
                  <pic:spPr bwMode="auto">
                    <a:xfrm>
                      <a:off x="0" y="0"/>
                      <a:ext cx="3369310" cy="396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594CDA" w14:textId="514907BA" w:rsidR="003A78EF" w:rsidRPr="003A78EF" w:rsidRDefault="00911EC9" w:rsidP="003A78EF">
      <w:pPr>
        <w:rPr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A7B6730" wp14:editId="1EBB88F3">
                <wp:simplePos x="0" y="0"/>
                <wp:positionH relativeFrom="margin">
                  <wp:posOffset>378337</wp:posOffset>
                </wp:positionH>
                <wp:positionV relativeFrom="paragraph">
                  <wp:posOffset>2044520</wp:posOffset>
                </wp:positionV>
                <wp:extent cx="1289714" cy="266131"/>
                <wp:effectExtent l="0" t="0" r="0" b="635"/>
                <wp:wrapNone/>
                <wp:docPr id="28" name="Metin Kutusu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5C10A0" w14:textId="77777777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B6730" id="Metin Kutusu 28" o:spid="_x0000_s1050" type="#_x0000_t202" style="position:absolute;margin-left:29.8pt;margin-top:161pt;width:101.55pt;height:20.9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" filled="f" stroked="f" strokeweight=".5pt">
                <v:textbox>
                  <w:txbxContent>
                    <w:p w14:paraId="395C10A0" w14:textId="77777777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A7A222" w14:textId="09F34B93" w:rsidR="003A78EF" w:rsidRDefault="003A78EF" w:rsidP="003A78EF">
      <w:pPr>
        <w:tabs>
          <w:tab w:val="left" w:pos="1569"/>
        </w:tabs>
        <w:rPr>
          <w:noProof/>
        </w:rPr>
      </w:pPr>
      <w:r>
        <w:rPr>
          <w:lang w:val="tr-TR"/>
        </w:rPr>
        <w:tab/>
      </w:r>
    </w:p>
    <w:p w14:paraId="6FBD4DB9" w14:textId="220ECEA0" w:rsidR="003A78EF" w:rsidRDefault="009B12A2" w:rsidP="003A78EF">
      <w:pPr>
        <w:tabs>
          <w:tab w:val="left" w:pos="1569"/>
        </w:tabs>
        <w:rPr>
          <w:noProof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5CA901" wp14:editId="052DB5A2">
                <wp:simplePos x="0" y="0"/>
                <wp:positionH relativeFrom="margin">
                  <wp:posOffset>309880</wp:posOffset>
                </wp:positionH>
                <wp:positionV relativeFrom="paragraph">
                  <wp:posOffset>222089</wp:posOffset>
                </wp:positionV>
                <wp:extent cx="1289714" cy="266131"/>
                <wp:effectExtent l="0" t="0" r="0" b="635"/>
                <wp:wrapNone/>
                <wp:docPr id="31" name="Metin Kutusu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A71126" w14:textId="03CFF715" w:rsidR="009B12A2" w:rsidRPr="00911EC9" w:rsidRDefault="009B12A2" w:rsidP="009B12A2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A2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CA901" id="Metin Kutusu 31" o:spid="_x0000_s1051" type="#_x0000_t202" style="position:absolute;margin-left:24.4pt;margin-top:17.5pt;width:101.55pt;height:20.9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" filled="f" stroked="f" strokeweight=".5pt">
                <v:textbox>
                  <w:txbxContent>
                    <w:p w14:paraId="14A71126" w14:textId="03CFF715" w:rsidR="009B12A2" w:rsidRPr="00911EC9" w:rsidRDefault="009B12A2" w:rsidP="009B12A2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A2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EC9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A62D71D" wp14:editId="6F9F9289">
                <wp:simplePos x="0" y="0"/>
                <wp:positionH relativeFrom="margin">
                  <wp:posOffset>309937</wp:posOffset>
                </wp:positionH>
                <wp:positionV relativeFrom="paragraph">
                  <wp:posOffset>11335</wp:posOffset>
                </wp:positionV>
                <wp:extent cx="1289714" cy="266131"/>
                <wp:effectExtent l="0" t="0" r="0" b="635"/>
                <wp:wrapNone/>
                <wp:docPr id="30" name="Metin Kutusu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BA9CAF" w14:textId="339B1177" w:rsidR="00911EC9" w:rsidRPr="00911EC9" w:rsidRDefault="00911EC9" w:rsidP="00911EC9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A1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2D71D" id="Metin Kutusu 30" o:spid="_x0000_s1052" type="#_x0000_t202" style="position:absolute;margin-left:24.4pt;margin-top:.9pt;width:101.55pt;height:20.9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" filled="f" stroked="f" strokeweight=".5pt">
                <v:textbox>
                  <w:txbxContent>
                    <w:p w14:paraId="74BA9CAF" w14:textId="339B1177" w:rsidR="00911EC9" w:rsidRPr="00911EC9" w:rsidRDefault="00911EC9" w:rsidP="00911EC9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A1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260DC1" w14:textId="2758149B" w:rsidR="003A78EF" w:rsidRDefault="009B12A2" w:rsidP="003A78EF">
      <w:pPr>
        <w:tabs>
          <w:tab w:val="left" w:pos="1569"/>
        </w:tabs>
        <w:rPr>
          <w:noProof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4EEAC9C" wp14:editId="677256B3">
                <wp:simplePos x="0" y="0"/>
                <wp:positionH relativeFrom="margin">
                  <wp:posOffset>302895</wp:posOffset>
                </wp:positionH>
                <wp:positionV relativeFrom="paragraph">
                  <wp:posOffset>155101</wp:posOffset>
                </wp:positionV>
                <wp:extent cx="1289714" cy="266131"/>
                <wp:effectExtent l="0" t="0" r="0" b="635"/>
                <wp:wrapNone/>
                <wp:docPr id="32" name="Metin Kutusu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3FABE6" w14:textId="55298473" w:rsidR="009B12A2" w:rsidRPr="00911EC9" w:rsidRDefault="009B12A2" w:rsidP="009B12A2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A3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EAC9C" id="Metin Kutusu 32" o:spid="_x0000_s1053" type="#_x0000_t202" style="position:absolute;margin-left:23.85pt;margin-top:12.2pt;width:101.55pt;height:20.9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" filled="f" stroked="f" strokeweight=".5pt">
                <v:textbox>
                  <w:txbxContent>
                    <w:p w14:paraId="103FABE6" w14:textId="55298473" w:rsidR="009B12A2" w:rsidRPr="00911EC9" w:rsidRDefault="009B12A2" w:rsidP="009B12A2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A3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965EE3" w14:textId="3D9C4D70" w:rsidR="003A78EF" w:rsidRDefault="009B12A2" w:rsidP="003A78EF">
      <w:pPr>
        <w:tabs>
          <w:tab w:val="left" w:pos="1569"/>
        </w:tabs>
        <w:rPr>
          <w:noProof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7B514A8" wp14:editId="5E979FF0">
                <wp:simplePos x="0" y="0"/>
                <wp:positionH relativeFrom="margin">
                  <wp:posOffset>302421</wp:posOffset>
                </wp:positionH>
                <wp:positionV relativeFrom="paragraph">
                  <wp:posOffset>94615</wp:posOffset>
                </wp:positionV>
                <wp:extent cx="1289714" cy="266131"/>
                <wp:effectExtent l="0" t="0" r="0" b="635"/>
                <wp:wrapNone/>
                <wp:docPr id="33" name="Metin Kutusu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589314" w14:textId="629546E9" w:rsidR="009B12A2" w:rsidRPr="00911EC9" w:rsidRDefault="009B12A2" w:rsidP="009B12A2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A4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514A8" id="Metin Kutusu 33" o:spid="_x0000_s1054" type="#_x0000_t202" style="position:absolute;margin-left:23.8pt;margin-top:7.45pt;width:101.55pt;height:20.9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" filled="f" stroked="f" strokeweight=".5pt">
                <v:textbox>
                  <w:txbxContent>
                    <w:p w14:paraId="13589314" w14:textId="629546E9" w:rsidR="009B12A2" w:rsidRPr="00911EC9" w:rsidRDefault="009B12A2" w:rsidP="009B12A2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A4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C4A035" w14:textId="78B29CC2" w:rsidR="00AD2907" w:rsidRDefault="00AD2907" w:rsidP="003A78EF">
      <w:pPr>
        <w:tabs>
          <w:tab w:val="left" w:pos="1569"/>
        </w:tabs>
        <w:rPr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D9B70D" wp14:editId="65645707">
                <wp:simplePos x="0" y="0"/>
                <wp:positionH relativeFrom="margin">
                  <wp:posOffset>309245</wp:posOffset>
                </wp:positionH>
                <wp:positionV relativeFrom="paragraph">
                  <wp:posOffset>6673</wp:posOffset>
                </wp:positionV>
                <wp:extent cx="1289714" cy="266131"/>
                <wp:effectExtent l="0" t="0" r="0" b="635"/>
                <wp:wrapNone/>
                <wp:docPr id="34" name="Metin Kutusu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714" cy="2661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CCB030" w14:textId="4FEEF458" w:rsidR="00BB21A1" w:rsidRPr="00911EC9" w:rsidRDefault="00BB21A1" w:rsidP="00BB21A1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Yes (Arduino pin 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A5</w:t>
                            </w:r>
                            <w:r w:rsidRPr="00911EC9">
                              <w:rPr>
                                <w:sz w:val="18"/>
                                <w:szCs w:val="18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9B70D" id="Metin Kutusu 34" o:spid="_x0000_s1055" type="#_x0000_t202" style="position:absolute;margin-left:24.35pt;margin-top:.55pt;width:101.55pt;height:20.9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" filled="f" stroked="f" strokeweight=".5pt">
                <v:textbox>
                  <w:txbxContent>
                    <w:p w14:paraId="13CCB030" w14:textId="4FEEF458" w:rsidR="00BB21A1" w:rsidRPr="00911EC9" w:rsidRDefault="00BB21A1" w:rsidP="00BB21A1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 xml:space="preserve">Yes (Arduino pin 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A5</w:t>
                      </w:r>
                      <w:r w:rsidRPr="00911EC9">
                        <w:rPr>
                          <w:sz w:val="18"/>
                          <w:szCs w:val="18"/>
                          <w:lang w:val="tr-T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DE0E40" w14:textId="77777777" w:rsidR="00AD2907" w:rsidRPr="00AD2907" w:rsidRDefault="00AD2907" w:rsidP="00AD290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7"/>
          <w:szCs w:val="27"/>
          <w:lang w:val="tr-TR" w:eastAsia="tr-TR"/>
        </w:rPr>
      </w:pPr>
    </w:p>
    <w:p w14:paraId="5E0D481C" w14:textId="3C7A4D66" w:rsidR="00AD2907" w:rsidRPr="00AD2907" w:rsidRDefault="00AD2907" w:rsidP="00AD2907">
      <w:pPr>
        <w:shd w:val="clear" w:color="auto" w:fill="FFFFFF"/>
        <w:spacing w:after="0" w:line="240" w:lineRule="auto"/>
        <w:rPr>
          <w:rFonts w:eastAsia="Times New Roman" w:cstheme="minorHAnsi"/>
          <w:color w:val="008000"/>
          <w:sz w:val="24"/>
          <w:szCs w:val="24"/>
          <w:lang w:val="tr-TR" w:eastAsia="tr-TR"/>
        </w:rPr>
      </w:pPr>
      <w:r w:rsidRPr="00AD2907">
        <w:rPr>
          <w:rFonts w:eastAsia="Times New Roman" w:cstheme="minorHAnsi"/>
          <w:color w:val="000000" w:themeColor="text1"/>
          <w:sz w:val="24"/>
          <w:szCs w:val="24"/>
          <w:lang w:val="tr-TR" w:eastAsia="tr-TR"/>
        </w:rPr>
        <w:lastRenderedPageBreak/>
        <w:t>C Code with two leds and a push button:</w:t>
      </w:r>
    </w:p>
    <w:p w14:paraId="59DDC342" w14:textId="77777777" w:rsid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</w:pPr>
    </w:p>
    <w:p w14:paraId="7AD58E47" w14:textId="3E9449BE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Defines -----------------------------------------------------------*/</w:t>
      </w:r>
    </w:p>
    <w:p w14:paraId="6DC042AF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_GREEN   PB5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AVR pin where green LED is connected</w:t>
      </w:r>
    </w:p>
    <w:p w14:paraId="03CB2E63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_RED     PC0</w:t>
      </w:r>
    </w:p>
    <w:p w14:paraId="24BF345A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BLINK_DELAY 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500</w:t>
      </w:r>
    </w:p>
    <w:p w14:paraId="564836DD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BTN         PD0</w:t>
      </w:r>
    </w:p>
    <w:p w14:paraId="2B6D91C8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ifndef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F_CPU</w:t>
      </w:r>
    </w:p>
    <w:p w14:paraId="257E62CD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F_CPU 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6000000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CPU frequency in Hz required for delay</w:t>
      </w:r>
    </w:p>
    <w:p w14:paraId="7CA10E56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endif</w:t>
      </w:r>
    </w:p>
    <w:p w14:paraId="49AFFE77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7FC1F391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Includes ----------------------------------------------------------*/</w:t>
      </w:r>
    </w:p>
    <w:p w14:paraId="4EAA07CC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includ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</w:t>
      </w:r>
      <w:r w:rsidRPr="00AD2907">
        <w:rPr>
          <w:rFonts w:ascii="Consolas" w:eastAsia="Times New Roman" w:hAnsi="Consolas" w:cs="Times New Roman"/>
          <w:color w:val="A31515"/>
          <w:sz w:val="24"/>
          <w:szCs w:val="24"/>
          <w:lang w:val="tr-TR" w:eastAsia="tr-TR"/>
        </w:rPr>
        <w:t>&lt;util/delay.h&g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Functions for busy-wait delay loops</w:t>
      </w:r>
    </w:p>
    <w:p w14:paraId="6BF9FC57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include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</w:t>
      </w:r>
      <w:r w:rsidRPr="00AD2907">
        <w:rPr>
          <w:rFonts w:ascii="Consolas" w:eastAsia="Times New Roman" w:hAnsi="Consolas" w:cs="Times New Roman"/>
          <w:color w:val="A31515"/>
          <w:sz w:val="24"/>
          <w:szCs w:val="24"/>
          <w:lang w:val="tr-TR" w:eastAsia="tr-TR"/>
        </w:rPr>
        <w:t>&lt;avr/io.h&g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AVR device-specific IO definitions</w:t>
      </w:r>
    </w:p>
    <w:p w14:paraId="705290A3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2A83A0F2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Functions ---------------------------------------------------------*/</w:t>
      </w:r>
    </w:p>
    <w:p w14:paraId="16C234C4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*</w:t>
      </w:r>
    </w:p>
    <w:p w14:paraId="336EF64E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Main function where the program execution begins. Toggle two LEDs </w:t>
      </w:r>
    </w:p>
    <w:p w14:paraId="42EBE388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when a push button is pressed.</w:t>
      </w:r>
    </w:p>
    <w:p w14:paraId="6E84A009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/</w:t>
      </w:r>
    </w:p>
    <w:p w14:paraId="70FC6BFB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int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AD2907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mai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void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</w:t>
      </w:r>
    </w:p>
    <w:p w14:paraId="1EC77FFC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{</w:t>
      </w:r>
    </w:p>
    <w:p w14:paraId="6685AD80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GREEN LED */</w:t>
      </w:r>
    </w:p>
    <w:p w14:paraId="315E083A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Set pin as output in Data Direction Register...</w:t>
      </w:r>
    </w:p>
    <w:p w14:paraId="7F6E7527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GREE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4B916270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...and turn LED off in Data Register</w:t>
      </w:r>
    </w:p>
    <w:p w14:paraId="237A338A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GREE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Turn OFF</w:t>
      </w:r>
    </w:p>
    <w:p w14:paraId="2217E83C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0A351AFE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second LED */</w:t>
      </w:r>
    </w:p>
    <w:p w14:paraId="325949E8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C = DDRC |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RED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267515A3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C = PORTC &amp; ~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RED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Turn ON</w:t>
      </w:r>
    </w:p>
    <w:p w14:paraId="74CBC536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48598EE5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PUSH BUTTON*/</w:t>
      </w:r>
    </w:p>
    <w:p w14:paraId="2ECBBEC9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D = DDRD &amp; ~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input</w:t>
      </w:r>
    </w:p>
    <w:p w14:paraId="5962E575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D = PORTD |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enable internal pull up</w:t>
      </w:r>
    </w:p>
    <w:p w14:paraId="42099B6F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059CDAAD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Infinite loop</w:t>
      </w:r>
    </w:p>
    <w:p w14:paraId="6D7DE128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while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</w:t>
      </w:r>
    </w:p>
    <w:p w14:paraId="1133B239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{</w:t>
      </w:r>
    </w:p>
    <w:p w14:paraId="0748DD66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Pause several milliseconds</w:t>
      </w:r>
    </w:p>
    <w:p w14:paraId="1162375F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</w:t>
      </w:r>
      <w:r w:rsidRPr="00AD2907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_delay_ms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LINK_DELAY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7FF2FC84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27CE5F52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WRITE YOUR CODE HERE</w:t>
      </w:r>
    </w:p>
    <w:p w14:paraId="332BA0EF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</w:t>
      </w:r>
    </w:p>
    <w:p w14:paraId="2BC9C9FE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lastRenderedPageBreak/>
        <w:t>        </w:t>
      </w: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if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</w:t>
      </w:r>
      <w:r w:rsidRPr="00AD2907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bit_is_clear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) </w:t>
      </w:r>
    </w:p>
    <w:p w14:paraId="7756CE97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{</w:t>
      </w:r>
    </w:p>
    <w:p w14:paraId="58407555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^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GREE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Invert</w:t>
      </w:r>
    </w:p>
    <w:p w14:paraId="3BE22F19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C = PORTC ^ (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AD2907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_RED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Invert</w:t>
      </w:r>
    </w:p>
    <w:p w14:paraId="6F35972A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}</w:t>
      </w:r>
    </w:p>
    <w:p w14:paraId="75F5123A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55C93188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}</w:t>
      </w:r>
    </w:p>
    <w:p w14:paraId="227E0EFE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5911DEEB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Will never reach this</w:t>
      </w:r>
    </w:p>
    <w:p w14:paraId="1DA1C380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AD2907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return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AD2907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0</w:t>
      </w: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;</w:t>
      </w:r>
    </w:p>
    <w:p w14:paraId="61D5CF14" w14:textId="77777777" w:rsidR="00AD2907" w:rsidRPr="00AD2907" w:rsidRDefault="00AD2907" w:rsidP="00AD290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AD2907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}</w:t>
      </w:r>
    </w:p>
    <w:p w14:paraId="745C4514" w14:textId="4DEE6337" w:rsidR="003A78EF" w:rsidRDefault="003A78EF" w:rsidP="003A78EF">
      <w:pPr>
        <w:tabs>
          <w:tab w:val="left" w:pos="1569"/>
        </w:tabs>
        <w:rPr>
          <w:lang w:val="tr-TR"/>
        </w:rPr>
      </w:pPr>
    </w:p>
    <w:p w14:paraId="5729F719" w14:textId="376963E2" w:rsidR="00F70857" w:rsidRPr="00F70857" w:rsidRDefault="00F70857" w:rsidP="003A78EF">
      <w:pPr>
        <w:tabs>
          <w:tab w:val="left" w:pos="1569"/>
        </w:tabs>
        <w:rPr>
          <w:sz w:val="24"/>
          <w:szCs w:val="24"/>
          <w:lang w:val="tr-TR"/>
        </w:rPr>
      </w:pPr>
      <w:r w:rsidRPr="00F70857">
        <w:rPr>
          <w:sz w:val="24"/>
          <w:szCs w:val="24"/>
          <w:lang w:val="tr-TR"/>
        </w:rPr>
        <w:t>Screenshot of SimulIDE Ciruit:</w:t>
      </w:r>
    </w:p>
    <w:p w14:paraId="25669D46" w14:textId="61299AEF" w:rsidR="00F70857" w:rsidRDefault="00F70857" w:rsidP="003A78EF">
      <w:pPr>
        <w:tabs>
          <w:tab w:val="left" w:pos="1569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721728" behindDoc="0" locked="0" layoutInCell="1" allowOverlap="1" wp14:anchorId="1FBC215C" wp14:editId="1429A7C1">
            <wp:simplePos x="0" y="0"/>
            <wp:positionH relativeFrom="margin">
              <wp:align>left</wp:align>
            </wp:positionH>
            <wp:positionV relativeFrom="paragraph">
              <wp:posOffset>86711</wp:posOffset>
            </wp:positionV>
            <wp:extent cx="3220720" cy="2679065"/>
            <wp:effectExtent l="0" t="0" r="0" b="6985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52" t="12846" r="24405" b="20390"/>
                    <a:stretch/>
                  </pic:blipFill>
                  <pic:spPr bwMode="auto">
                    <a:xfrm>
                      <a:off x="0" y="0"/>
                      <a:ext cx="3220720" cy="2679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CED233" w14:textId="03494879" w:rsidR="00F70857" w:rsidRDefault="00F70857" w:rsidP="003A78EF">
      <w:pPr>
        <w:tabs>
          <w:tab w:val="left" w:pos="1569"/>
        </w:tabs>
        <w:rPr>
          <w:lang w:val="tr-TR"/>
        </w:rPr>
      </w:pPr>
    </w:p>
    <w:p w14:paraId="2D6E000F" w14:textId="7004F878" w:rsidR="00F70857" w:rsidRPr="00F70857" w:rsidRDefault="00F70857" w:rsidP="00F70857">
      <w:pPr>
        <w:rPr>
          <w:lang w:val="tr-TR"/>
        </w:rPr>
      </w:pPr>
    </w:p>
    <w:p w14:paraId="09BD0D35" w14:textId="34B0563D" w:rsidR="00F70857" w:rsidRPr="00F70857" w:rsidRDefault="00F70857" w:rsidP="00F70857">
      <w:pPr>
        <w:rPr>
          <w:lang w:val="tr-TR"/>
        </w:rPr>
      </w:pPr>
    </w:p>
    <w:p w14:paraId="6BE92D89" w14:textId="6B84D6A1" w:rsidR="00F70857" w:rsidRPr="00F70857" w:rsidRDefault="00F70857" w:rsidP="00F70857">
      <w:pPr>
        <w:rPr>
          <w:lang w:val="tr-TR"/>
        </w:rPr>
      </w:pPr>
    </w:p>
    <w:p w14:paraId="622AD40D" w14:textId="2015D06A" w:rsidR="00F70857" w:rsidRPr="00F70857" w:rsidRDefault="00F70857" w:rsidP="00F70857">
      <w:pPr>
        <w:rPr>
          <w:lang w:val="tr-TR"/>
        </w:rPr>
      </w:pPr>
    </w:p>
    <w:p w14:paraId="7FE9363D" w14:textId="30D2CA28" w:rsidR="00F70857" w:rsidRPr="00F70857" w:rsidRDefault="00F70857" w:rsidP="00F70857">
      <w:pPr>
        <w:rPr>
          <w:lang w:val="tr-TR"/>
        </w:rPr>
      </w:pPr>
    </w:p>
    <w:p w14:paraId="21A22E16" w14:textId="65CEB564" w:rsidR="00F70857" w:rsidRPr="00F70857" w:rsidRDefault="00F70857" w:rsidP="00F70857">
      <w:pPr>
        <w:rPr>
          <w:lang w:val="tr-TR"/>
        </w:rPr>
      </w:pPr>
    </w:p>
    <w:p w14:paraId="4611AE65" w14:textId="2F5C3634" w:rsidR="00F70857" w:rsidRPr="00F70857" w:rsidRDefault="00F70857" w:rsidP="00F70857">
      <w:pPr>
        <w:rPr>
          <w:lang w:val="tr-TR"/>
        </w:rPr>
      </w:pPr>
    </w:p>
    <w:p w14:paraId="7F9836BD" w14:textId="0D78E64D" w:rsidR="00F70857" w:rsidRPr="00F70857" w:rsidRDefault="00F70857" w:rsidP="00F70857">
      <w:pPr>
        <w:rPr>
          <w:lang w:val="tr-TR"/>
        </w:rPr>
      </w:pPr>
    </w:p>
    <w:p w14:paraId="7227D257" w14:textId="7CBD408C" w:rsidR="00F70857" w:rsidRDefault="00F70857" w:rsidP="00F70857">
      <w:pPr>
        <w:rPr>
          <w:lang w:val="tr-TR"/>
        </w:rPr>
      </w:pPr>
    </w:p>
    <w:p w14:paraId="00543293" w14:textId="7AD34980" w:rsidR="0019155C" w:rsidRPr="004D2BF3" w:rsidRDefault="0019155C" w:rsidP="004D2BF3">
      <w:pPr>
        <w:pStyle w:val="ListeParagraf"/>
        <w:numPr>
          <w:ilvl w:val="0"/>
          <w:numId w:val="6"/>
        </w:numPr>
        <w:rPr>
          <w:lang w:val="tr-TR"/>
        </w:rPr>
      </w:pPr>
      <w:r w:rsidRPr="004D2BF3">
        <w:rPr>
          <w:lang w:val="tr-TR"/>
        </w:rPr>
        <w:t>Knight Rider Application Code:</w:t>
      </w:r>
    </w:p>
    <w:p w14:paraId="68281F61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</w:t>
      </w:r>
    </w:p>
    <w:p w14:paraId="6648B80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knight_rider.c</w:t>
      </w:r>
    </w:p>
    <w:p w14:paraId="0EC89001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</w:t>
      </w:r>
    </w:p>
    <w:p w14:paraId="3F493754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Created: 5.10.2020 09:29:44</w:t>
      </w:r>
    </w:p>
    <w:p w14:paraId="76DC577F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Author : dkorb</w:t>
      </w:r>
    </w:p>
    <w:p w14:paraId="7E15960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/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</w:p>
    <w:p w14:paraId="1D28696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325F469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Defines -----------------------------------------------------------*/</w:t>
      </w:r>
    </w:p>
    <w:p w14:paraId="0C23E9F9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1 PB1</w:t>
      </w:r>
    </w:p>
    <w:p w14:paraId="58D3A42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2 PB2</w:t>
      </w:r>
    </w:p>
    <w:p w14:paraId="4A4CB2C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3 PB3</w:t>
      </w:r>
    </w:p>
    <w:p w14:paraId="7B732A8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4 PB4</w:t>
      </w:r>
    </w:p>
    <w:p w14:paraId="0C33334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LED5 PB5</w:t>
      </w:r>
    </w:p>
    <w:p w14:paraId="23438B3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BLINK_DELAY 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500</w:t>
      </w:r>
    </w:p>
    <w:p w14:paraId="7140244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BTN         PD0</w:t>
      </w:r>
    </w:p>
    <w:p w14:paraId="44BBADB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lastRenderedPageBreak/>
        <w:t>#ifndef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F_CPU</w:t>
      </w:r>
    </w:p>
    <w:p w14:paraId="6F038F01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defin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F_CPU 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6000000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CPU frequency in Hz required for delay</w:t>
      </w:r>
    </w:p>
    <w:p w14:paraId="7692178A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endif</w:t>
      </w:r>
    </w:p>
    <w:p w14:paraId="5D9E04D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122C81C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Includes ----------------------------------------------------------*/</w:t>
      </w:r>
    </w:p>
    <w:p w14:paraId="507A6DD4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includ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A31515"/>
          <w:sz w:val="24"/>
          <w:szCs w:val="24"/>
          <w:lang w:val="tr-TR" w:eastAsia="tr-TR"/>
        </w:rPr>
        <w:t>&lt;util/delay.h&g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Functions for busy-wait delay loops</w:t>
      </w:r>
    </w:p>
    <w:p w14:paraId="03D4380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#include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A31515"/>
          <w:sz w:val="24"/>
          <w:szCs w:val="24"/>
          <w:lang w:val="tr-TR" w:eastAsia="tr-TR"/>
        </w:rPr>
        <w:t>&lt;avr/io.h&g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     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AVR device-specific IO definitions</w:t>
      </w:r>
    </w:p>
    <w:p w14:paraId="7F755DF8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54A2EA9A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Functions ---------------------------------------------------------*/</w:t>
      </w:r>
    </w:p>
    <w:p w14:paraId="090F0B5D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2133941A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void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52C56E74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7B2B3D24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*</w:t>
      </w:r>
    </w:p>
    <w:p w14:paraId="44D5889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Main function where the program execution begins. Toggle two LEDs </w:t>
      </w:r>
    </w:p>
    <w:p w14:paraId="4EE5BBB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 when a push button is pressed.</w:t>
      </w:r>
    </w:p>
    <w:p w14:paraId="5E5FDB9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 */</w:t>
      </w:r>
    </w:p>
    <w:p w14:paraId="1E77DD7D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int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mai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void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</w:t>
      </w:r>
    </w:p>
    <w:p w14:paraId="7778CFA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{</w:t>
      </w:r>
    </w:p>
    <w:p w14:paraId="70C2882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Setting the DDRx as output for LEDs */</w:t>
      </w:r>
    </w:p>
    <w:p w14:paraId="71EDA484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44CD5B4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2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1532BDD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3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56A9597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4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39D9EFD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B = DDR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5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78D2DB2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</w:t>
      </w:r>
    </w:p>
    <w:p w14:paraId="4C2D5A8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* PUSH BUTTON*/</w:t>
      </w:r>
    </w:p>
    <w:p w14:paraId="02F6C949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DDRD = DDRD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input</w:t>
      </w:r>
    </w:p>
    <w:p w14:paraId="509499A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D = PORTD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enable internal pull up</w:t>
      </w:r>
    </w:p>
    <w:p w14:paraId="6FD6CAD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1E2FCB8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Infinite loop</w:t>
      </w:r>
    </w:p>
    <w:p w14:paraId="2A9EFF6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while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</w:t>
      </w:r>
    </w:p>
    <w:p w14:paraId="30B8458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{</w:t>
      </w:r>
    </w:p>
    <w:p w14:paraId="2850B16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</w:t>
      </w:r>
    </w:p>
    <w:p w14:paraId="3AB26FF8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6A7E55B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0BABE29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5C1FA34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44C7A30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39C5FAEA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2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7B37C5C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25AAB31E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20A6415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3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25249BD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087B51AA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7DF88FF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4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43B7F33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lastRenderedPageBreak/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02F9470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;</w:t>
      </w:r>
    </w:p>
    <w:p w14:paraId="302712DD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PORTB = PORTB | 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5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  </w:t>
      </w:r>
    </w:p>
    <w:p w14:paraId="660B8605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    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loop_until_bit_is_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PIND, 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T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6321679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}</w:t>
      </w:r>
    </w:p>
    <w:p w14:paraId="138F529D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7C610D3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Will never reach this</w:t>
      </w:r>
    </w:p>
    <w:p w14:paraId="3244584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AF00DB"/>
          <w:sz w:val="24"/>
          <w:szCs w:val="24"/>
          <w:lang w:val="tr-TR" w:eastAsia="tr-TR"/>
        </w:rPr>
        <w:t>return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0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;</w:t>
      </w:r>
    </w:p>
    <w:p w14:paraId="02FACA33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}</w:t>
      </w:r>
    </w:p>
    <w:p w14:paraId="6A2BC16B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</w:p>
    <w:p w14:paraId="2BA81D3C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void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clear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) {</w:t>
      </w:r>
    </w:p>
    <w:p w14:paraId="6B765ED6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372121FE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 Pause several milliseconds</w:t>
      </w:r>
    </w:p>
    <w:p w14:paraId="0D21D6A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795E26"/>
          <w:sz w:val="24"/>
          <w:szCs w:val="24"/>
          <w:lang w:val="tr-TR" w:eastAsia="tr-TR"/>
        </w:rPr>
        <w:t>_delay_ms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(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BLINK_DELAY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6633B1A8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68336BB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  <w:r w:rsidRPr="004D2BF3">
        <w:rPr>
          <w:rFonts w:ascii="Consolas" w:eastAsia="Times New Roman" w:hAnsi="Consolas" w:cs="Times New Roman"/>
          <w:color w:val="008000"/>
          <w:sz w:val="24"/>
          <w:szCs w:val="24"/>
          <w:lang w:val="tr-TR" w:eastAsia="tr-TR"/>
        </w:rPr>
        <w:t>//Making all outputs low for the LEDs</w:t>
      </w:r>
    </w:p>
    <w:p w14:paraId="17B77A9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74E59331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2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264CB770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3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6826083F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4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16173A72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PORTB = PORTB &amp; ~(</w:t>
      </w:r>
      <w:r w:rsidRPr="004D2BF3">
        <w:rPr>
          <w:rFonts w:ascii="Consolas" w:eastAsia="Times New Roman" w:hAnsi="Consolas" w:cs="Times New Roman"/>
          <w:color w:val="098658"/>
          <w:sz w:val="24"/>
          <w:szCs w:val="24"/>
          <w:lang w:val="tr-TR" w:eastAsia="tr-TR"/>
        </w:rPr>
        <w:t>1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&lt;&lt;</w:t>
      </w:r>
      <w:r w:rsidRPr="004D2BF3">
        <w:rPr>
          <w:rFonts w:ascii="Consolas" w:eastAsia="Times New Roman" w:hAnsi="Consolas" w:cs="Times New Roman"/>
          <w:color w:val="0000FF"/>
          <w:sz w:val="24"/>
          <w:szCs w:val="24"/>
          <w:lang w:val="tr-TR" w:eastAsia="tr-TR"/>
        </w:rPr>
        <w:t>LED5</w:t>
      </w: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);</w:t>
      </w:r>
    </w:p>
    <w:p w14:paraId="1429EDED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    </w:t>
      </w:r>
    </w:p>
    <w:p w14:paraId="27994DA7" w14:textId="77777777" w:rsidR="004D2BF3" w:rsidRPr="004D2BF3" w:rsidRDefault="004D2BF3" w:rsidP="004D2BF3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</w:pPr>
      <w:r w:rsidRPr="004D2BF3">
        <w:rPr>
          <w:rFonts w:ascii="Consolas" w:eastAsia="Times New Roman" w:hAnsi="Consolas" w:cs="Times New Roman"/>
          <w:color w:val="000000"/>
          <w:sz w:val="24"/>
          <w:szCs w:val="24"/>
          <w:lang w:val="tr-TR" w:eastAsia="tr-TR"/>
        </w:rPr>
        <w:t>}</w:t>
      </w:r>
    </w:p>
    <w:p w14:paraId="4C317F32" w14:textId="579FFC7B" w:rsidR="004D2BF3" w:rsidRDefault="004D2BF3" w:rsidP="004D2BF3">
      <w:pPr>
        <w:rPr>
          <w:lang w:val="tr-TR"/>
        </w:rPr>
      </w:pPr>
    </w:p>
    <w:p w14:paraId="2FA5E2C3" w14:textId="09F911C9" w:rsidR="004D2BF3" w:rsidRDefault="004D2BF3" w:rsidP="004D2BF3">
      <w:pPr>
        <w:rPr>
          <w:lang w:val="tr-TR"/>
        </w:rPr>
      </w:pPr>
    </w:p>
    <w:p w14:paraId="332BEF50" w14:textId="14F99D92" w:rsidR="004D2BF3" w:rsidRDefault="004D2BF3" w:rsidP="004D2BF3">
      <w:pPr>
        <w:rPr>
          <w:lang w:val="tr-TR"/>
        </w:rPr>
      </w:pPr>
      <w:r>
        <w:rPr>
          <w:lang w:val="tr-TR"/>
        </w:rPr>
        <w:t>Knight Rider Application Circuit:</w:t>
      </w:r>
    </w:p>
    <w:p w14:paraId="04CDCF38" w14:textId="3F66993B" w:rsidR="00FA2E3D" w:rsidRDefault="00FA2E3D" w:rsidP="004D2BF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22752" behindDoc="0" locked="0" layoutInCell="1" allowOverlap="1" wp14:anchorId="38F54402" wp14:editId="69EB19A2">
            <wp:simplePos x="0" y="0"/>
            <wp:positionH relativeFrom="margin">
              <wp:align>left</wp:align>
            </wp:positionH>
            <wp:positionV relativeFrom="paragraph">
              <wp:posOffset>7241</wp:posOffset>
            </wp:positionV>
            <wp:extent cx="3507105" cy="296164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82" t="17690" r="31860" b="25027"/>
                    <a:stretch/>
                  </pic:blipFill>
                  <pic:spPr bwMode="auto">
                    <a:xfrm>
                      <a:off x="0" y="0"/>
                      <a:ext cx="3520848" cy="2973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1E95B9" w14:textId="7BE29B23" w:rsidR="004D2BF3" w:rsidRPr="004D2BF3" w:rsidRDefault="004D2BF3" w:rsidP="004D2BF3">
      <w:pPr>
        <w:rPr>
          <w:lang w:val="tr-TR"/>
        </w:rPr>
      </w:pPr>
    </w:p>
    <w:sectPr w:rsidR="004D2BF3" w:rsidRPr="004D2BF3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EC51F" w14:textId="77777777" w:rsidR="00CA34CF" w:rsidRDefault="00CA34CF" w:rsidP="00C4730D">
      <w:pPr>
        <w:spacing w:after="0" w:line="240" w:lineRule="auto"/>
      </w:pPr>
      <w:r>
        <w:separator/>
      </w:r>
    </w:p>
  </w:endnote>
  <w:endnote w:type="continuationSeparator" w:id="0">
    <w:p w14:paraId="1AD226AD" w14:textId="77777777" w:rsidR="00CA34CF" w:rsidRDefault="00CA34CF" w:rsidP="00C47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B675B" w14:textId="77777777" w:rsidR="00CA34CF" w:rsidRDefault="00CA34CF" w:rsidP="00C4730D">
      <w:pPr>
        <w:spacing w:after="0" w:line="240" w:lineRule="auto"/>
      </w:pPr>
      <w:r>
        <w:separator/>
      </w:r>
    </w:p>
  </w:footnote>
  <w:footnote w:type="continuationSeparator" w:id="0">
    <w:p w14:paraId="68687BAB" w14:textId="77777777" w:rsidR="00CA34CF" w:rsidRDefault="00CA34CF" w:rsidP="00C47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4F0A03" w14:textId="58AE7DED" w:rsidR="00C4730D" w:rsidRDefault="00C4730D">
    <w:pPr>
      <w:pStyle w:val="stBilgi"/>
      <w:rPr>
        <w:lang w:val="tr-TR"/>
      </w:rPr>
    </w:pPr>
  </w:p>
  <w:p w14:paraId="3921D34E" w14:textId="77777777" w:rsidR="00C4730D" w:rsidRPr="00C4730D" w:rsidRDefault="00C4730D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0B6E318F"/>
    <w:multiLevelType w:val="hybridMultilevel"/>
    <w:tmpl w:val="CE36A1D4"/>
    <w:lvl w:ilvl="0" w:tplc="E042ED6E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F2722"/>
    <w:multiLevelType w:val="hybridMultilevel"/>
    <w:tmpl w:val="C0C607BA"/>
    <w:lvl w:ilvl="0" w:tplc="A9F6BB6C">
      <w:start w:val="1"/>
      <w:numFmt w:val="lowerLetter"/>
      <w:lvlText w:val="%1)"/>
      <w:lvlJc w:val="left"/>
      <w:pPr>
        <w:ind w:left="177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" w15:restartNumberingAfterBreak="0">
    <w:nsid w:val="5DCF297F"/>
    <w:multiLevelType w:val="hybridMultilevel"/>
    <w:tmpl w:val="55761B68"/>
    <w:lvl w:ilvl="0" w:tplc="041F000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4" w15:restartNumberingAfterBreak="0">
    <w:nsid w:val="6B77701E"/>
    <w:multiLevelType w:val="hybridMultilevel"/>
    <w:tmpl w:val="C0C607BA"/>
    <w:lvl w:ilvl="0" w:tplc="A9F6BB6C">
      <w:start w:val="1"/>
      <w:numFmt w:val="lowerLetter"/>
      <w:lvlText w:val="%1)"/>
      <w:lvlJc w:val="left"/>
      <w:pPr>
        <w:ind w:left="177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6EE93C7A"/>
    <w:multiLevelType w:val="hybridMultilevel"/>
    <w:tmpl w:val="C0C607BA"/>
    <w:lvl w:ilvl="0" w:tplc="A9F6BB6C">
      <w:start w:val="1"/>
      <w:numFmt w:val="lowerLetter"/>
      <w:lvlText w:val="%1)"/>
      <w:lvlJc w:val="left"/>
      <w:pPr>
        <w:ind w:left="177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TIEIgsLSwtDEyUdpeDU4uLM/DyQAqNaAN7DVCcsAAAA"/>
  </w:docVars>
  <w:rsids>
    <w:rsidRoot w:val="00C4730D"/>
    <w:rsid w:val="0009416E"/>
    <w:rsid w:val="000A6C3B"/>
    <w:rsid w:val="000A7579"/>
    <w:rsid w:val="000E37CE"/>
    <w:rsid w:val="00126BFD"/>
    <w:rsid w:val="00187B3F"/>
    <w:rsid w:val="0019155C"/>
    <w:rsid w:val="001A6E04"/>
    <w:rsid w:val="002C111B"/>
    <w:rsid w:val="002C5D1D"/>
    <w:rsid w:val="003A78EF"/>
    <w:rsid w:val="003C54D8"/>
    <w:rsid w:val="003E15F7"/>
    <w:rsid w:val="004233CF"/>
    <w:rsid w:val="0048595E"/>
    <w:rsid w:val="004A3436"/>
    <w:rsid w:val="004D2BF3"/>
    <w:rsid w:val="00557121"/>
    <w:rsid w:val="005D2E00"/>
    <w:rsid w:val="006C3B63"/>
    <w:rsid w:val="006F43AA"/>
    <w:rsid w:val="008765CB"/>
    <w:rsid w:val="008D29B2"/>
    <w:rsid w:val="008D72F3"/>
    <w:rsid w:val="008F5432"/>
    <w:rsid w:val="00911EC9"/>
    <w:rsid w:val="00957581"/>
    <w:rsid w:val="009B12A2"/>
    <w:rsid w:val="009D0F57"/>
    <w:rsid w:val="009E5812"/>
    <w:rsid w:val="009F55FB"/>
    <w:rsid w:val="00A43646"/>
    <w:rsid w:val="00AD2907"/>
    <w:rsid w:val="00AE1439"/>
    <w:rsid w:val="00AF4D40"/>
    <w:rsid w:val="00BB21A1"/>
    <w:rsid w:val="00BF2403"/>
    <w:rsid w:val="00BF398D"/>
    <w:rsid w:val="00C4730D"/>
    <w:rsid w:val="00CA34CF"/>
    <w:rsid w:val="00CB1E75"/>
    <w:rsid w:val="00CD4B68"/>
    <w:rsid w:val="00D147E3"/>
    <w:rsid w:val="00D24F43"/>
    <w:rsid w:val="00D544C2"/>
    <w:rsid w:val="00DA049C"/>
    <w:rsid w:val="00E0784B"/>
    <w:rsid w:val="00E14AE9"/>
    <w:rsid w:val="00E571B7"/>
    <w:rsid w:val="00E664EB"/>
    <w:rsid w:val="00F041B3"/>
    <w:rsid w:val="00F3282B"/>
    <w:rsid w:val="00F70857"/>
    <w:rsid w:val="00F821C1"/>
    <w:rsid w:val="00FA2E3D"/>
    <w:rsid w:val="00FD2CFA"/>
    <w:rsid w:val="00FF16F4"/>
    <w:rsid w:val="00FF4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9992A8"/>
  <w15:chartTrackingRefBased/>
  <w15:docId w15:val="{E8A45431-B582-4D3E-8C64-0B525BDC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E14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473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4730D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C4730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4730D"/>
    <w:rPr>
      <w:lang w:val="en-US"/>
    </w:rPr>
  </w:style>
  <w:style w:type="paragraph" w:styleId="ListeParagraf">
    <w:name w:val="List Paragraph"/>
    <w:basedOn w:val="Normal"/>
    <w:uiPriority w:val="34"/>
    <w:qFormat/>
    <w:rsid w:val="00C4730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9E5812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E5812"/>
    <w:rPr>
      <w:color w:val="605E5C"/>
      <w:shd w:val="clear" w:color="auto" w:fill="E1DFDD"/>
    </w:rPr>
  </w:style>
  <w:style w:type="table" w:styleId="TabloKlavuzu">
    <w:name w:val="Table Grid"/>
    <w:basedOn w:val="NormalTablo"/>
    <w:uiPriority w:val="39"/>
    <w:rsid w:val="00D54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D544C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DzTablo1">
    <w:name w:val="Plain Table 1"/>
    <w:basedOn w:val="NormalTablo"/>
    <w:uiPriority w:val="41"/>
    <w:rsid w:val="00D544C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DzTablo5">
    <w:name w:val="Plain Table 5"/>
    <w:basedOn w:val="NormalTablo"/>
    <w:uiPriority w:val="45"/>
    <w:rsid w:val="009F55F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alk3Char">
    <w:name w:val="Başlık 3 Char"/>
    <w:basedOn w:val="VarsaylanParagrafYazTipi"/>
    <w:link w:val="Balk3"/>
    <w:uiPriority w:val="9"/>
    <w:rsid w:val="00AE143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zlenenKpr">
    <w:name w:val="FollowedHyperlink"/>
    <w:basedOn w:val="VarsaylanParagrafYazTipi"/>
    <w:uiPriority w:val="99"/>
    <w:semiHidden/>
    <w:unhideWhenUsed/>
    <w:rsid w:val="00FD2C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8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5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6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3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9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3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8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3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0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9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4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7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8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2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3C7A3-67E0-436C-B83E-704573407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93</cp:revision>
  <dcterms:created xsi:type="dcterms:W3CDTF">2020-09-28T09:23:00Z</dcterms:created>
  <dcterms:modified xsi:type="dcterms:W3CDTF">2020-10-06T19:06:00Z</dcterms:modified>
</cp:coreProperties>
</file>